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5FD6C01C" w:rsidR="007F5A39" w:rsidRDefault="00A917BF"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n</w:t>
      </w:r>
      <w:r w:rsidR="007F5A39">
        <w:rPr>
          <w:rFonts w:ascii="Garamond" w:hAnsi="Garamond" w:cs="Segoe UI"/>
          <w:color w:val="333333"/>
          <w:shd w:val="clear" w:color="auto" w:fill="FFFFFF"/>
        </w:rPr>
        <w:t>ToDo</w:t>
      </w:r>
    </w:p>
    <w:p w14:paraId="497580E9" w14:textId="15C331D8" w:rsidR="009A79DD" w:rsidRDefault="009A79DD" w:rsidP="009C01AF">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morgon</w:t>
      </w:r>
    </w:p>
    <w:p w14:paraId="13E0C459" w14:textId="5D111298" w:rsidR="00FB475E" w:rsidRDefault="00FB475E" w:rsidP="00FB475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Pengar till Emil</w:t>
      </w:r>
    </w:p>
    <w:p w14:paraId="73033B3D" w14:textId="1B3F310F" w:rsidR="00FB475E" w:rsidRDefault="00FB475E" w:rsidP="00FB475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Pengar till Rasmus?</w:t>
      </w:r>
    </w:p>
    <w:p w14:paraId="7136E310" w14:textId="78A8D69D" w:rsidR="007F5A39" w:rsidRDefault="007F5A39" w:rsidP="009A79D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öp och slå in clementiner och vindruvor till pappa</w:t>
      </w:r>
    </w:p>
    <w:p w14:paraId="003E4218" w14:textId="6986B73B"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58847F68" w14:textId="080676C1" w:rsidR="00071EB8" w:rsidRDefault="00071EB8" w:rsidP="00F80CC4">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ök åtta jobb</w:t>
      </w:r>
    </w:p>
    <w:p w14:paraId="62CDE1E7" w14:textId="77777777" w:rsidR="007F5A39" w:rsidRDefault="007F5A39" w:rsidP="007F5A39">
      <w:pPr>
        <w:pStyle w:val="Ingetavstnd"/>
        <w:rPr>
          <w:rFonts w:ascii="Garamond" w:hAnsi="Garamond" w:cs="Segoe UI"/>
          <w:color w:val="333333"/>
          <w:shd w:val="clear" w:color="auto" w:fill="FFFFFF"/>
        </w:rPr>
      </w:pPr>
    </w:p>
    <w:p w14:paraId="4EB9814A" w14:textId="2EFC3AD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lastRenderedPageBreak/>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A917BF"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4E9D5A79" w14:textId="7E3EE4C2"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2"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lastRenderedPageBreak/>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lastRenderedPageBreak/>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lastRenderedPageBreak/>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lastRenderedPageBreak/>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lastRenderedPageBreak/>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A917BF"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A917BF"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A917BF"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A917BF"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A917BF"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lastRenderedPageBreak/>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Senior Backend Software Engineer</w:t>
      </w:r>
      <w:bookmarkEnd w:id="3"/>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lastRenderedPageBreak/>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lastRenderedPageBreak/>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4"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lastRenderedPageBreak/>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lastRenderedPageBreak/>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A917BF"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A917BF"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A917BF"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A917BF"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lastRenderedPageBreak/>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A917BF"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lastRenderedPageBreak/>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lastRenderedPageBreak/>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lastRenderedPageBreak/>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A917BF"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lastRenderedPageBreak/>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A917BF"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lastRenderedPageBreak/>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lastRenderedPageBreak/>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A917BF"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A917BF"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A917BF"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917BF"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917BF"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A917BF"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917BF"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917B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917B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A917B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A917B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A917BF"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917BF"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A917BF"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917BF"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917BF"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917BF"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917BF"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917BF"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917BF"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A917BF"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A917BF"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917BF"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A917BF"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917BF"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A917BF"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A917BF"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A917BF"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A917BF"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A917BF"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917BF"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917BF"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917BF"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A917BF"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917BF"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917BF"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917BF"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A917BF"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917BF"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A917BF"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A917BF"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A917BF"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917BF"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917BF"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917BF"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917BF"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A917BF"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A917BF"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A917BF"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A917BF"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917BF"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A917BF"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A917BF"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A917BF"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A917BF"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A917BF"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917BF"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917BF"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917BF"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917BF"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917BF"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A917BF"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A917BF"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A917BF"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A917BF"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A917BF"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A917BF"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917B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917B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917B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917B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917B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917B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917B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917B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917B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917BF"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A917BF"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80CC4" w:rsidRDefault="00F80CC4" w:rsidP="00987F1C">
                              <w:pPr>
                                <w:spacing w:before="60" w:after="0"/>
                                <w:jc w:val="center"/>
                              </w:pPr>
                              <w:r>
                                <w:t>Register Preparator</w:t>
                              </w:r>
                            </w:p>
                            <w:p w14:paraId="45754D9E" w14:textId="77777777" w:rsidR="00F80CC4" w:rsidRPr="00C7380D" w:rsidRDefault="00F80CC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80CC4" w:rsidRDefault="00F80CC4" w:rsidP="00987F1C">
                              <w:pPr>
                                <w:spacing w:before="60" w:after="0"/>
                                <w:jc w:val="center"/>
                              </w:pPr>
                              <w:r>
                                <w:t>Register Allocator</w:t>
                              </w:r>
                            </w:p>
                            <w:p w14:paraId="789C9E3C" w14:textId="77777777" w:rsidR="00F80CC4" w:rsidRDefault="00F80CC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80CC4" w:rsidRPr="009C410A" w:rsidRDefault="00F80C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0CC4" w:rsidRPr="009C410A" w:rsidRDefault="00F80CC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80CC4" w:rsidRDefault="00F80CC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80CC4" w:rsidRDefault="00F80CC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80CC4" w:rsidRDefault="00F80CC4" w:rsidP="00987F1C">
                              <w:pPr>
                                <w:pStyle w:val="Normalwebb"/>
                                <w:spacing w:before="60" w:line="252" w:lineRule="auto"/>
                                <w:jc w:val="center"/>
                              </w:pPr>
                              <w:r>
                                <w:rPr>
                                  <w:rFonts w:eastAsia="Calibri"/>
                                  <w:sz w:val="22"/>
                                  <w:szCs w:val="22"/>
                                  <w:lang w:val="en-US"/>
                                </w:rPr>
                                <w:t>Object Code</w:t>
                              </w:r>
                            </w:p>
                            <w:p w14:paraId="777A7156" w14:textId="77777777" w:rsidR="00F80CC4" w:rsidRDefault="00F80CC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80CC4" w:rsidRDefault="00F80CC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80CC4" w:rsidRDefault="00F80CC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80CC4" w:rsidRDefault="00F80CC4" w:rsidP="00987F1C">
                        <w:pPr>
                          <w:spacing w:before="60" w:after="0"/>
                          <w:jc w:val="center"/>
                        </w:pPr>
                        <w:r>
                          <w:t>Register Preparator</w:t>
                        </w:r>
                      </w:p>
                      <w:p w14:paraId="45754D9E" w14:textId="77777777" w:rsidR="00F80CC4" w:rsidRPr="00C7380D" w:rsidRDefault="00F80CC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80CC4" w:rsidRDefault="00F80CC4" w:rsidP="00987F1C">
                        <w:pPr>
                          <w:spacing w:before="60" w:after="0"/>
                          <w:jc w:val="center"/>
                        </w:pPr>
                        <w:r>
                          <w:t>Register Allocator</w:t>
                        </w:r>
                      </w:p>
                      <w:p w14:paraId="789C9E3C" w14:textId="77777777" w:rsidR="00F80CC4" w:rsidRDefault="00F80CC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80CC4" w:rsidRPr="009C410A" w:rsidRDefault="00F80C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0CC4" w:rsidRPr="009C410A" w:rsidRDefault="00F80CC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80CC4" w:rsidRDefault="00F80CC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80CC4" w:rsidRDefault="00F80CC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80CC4" w:rsidRDefault="00F80CC4" w:rsidP="00987F1C">
                        <w:pPr>
                          <w:pStyle w:val="Normalwebb"/>
                          <w:spacing w:before="60" w:line="252" w:lineRule="auto"/>
                          <w:jc w:val="center"/>
                        </w:pPr>
                        <w:r>
                          <w:rPr>
                            <w:rFonts w:eastAsia="Calibri"/>
                            <w:sz w:val="22"/>
                            <w:szCs w:val="22"/>
                            <w:lang w:val="en-US"/>
                          </w:rPr>
                          <w:t>Object Code</w:t>
                        </w:r>
                      </w:p>
                      <w:p w14:paraId="777A7156" w14:textId="77777777" w:rsidR="00F80CC4" w:rsidRDefault="00F80CC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80CC4" w:rsidRDefault="00F80CC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80CC4" w:rsidRDefault="00F80CC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8"/>
  </w:num>
  <w:num w:numId="2">
    <w:abstractNumId w:val="12"/>
  </w:num>
  <w:num w:numId="3">
    <w:abstractNumId w:val="29"/>
  </w:num>
  <w:num w:numId="4">
    <w:abstractNumId w:val="59"/>
  </w:num>
  <w:num w:numId="5">
    <w:abstractNumId w:val="42"/>
  </w:num>
  <w:num w:numId="6">
    <w:abstractNumId w:val="39"/>
  </w:num>
  <w:num w:numId="7">
    <w:abstractNumId w:val="46"/>
  </w:num>
  <w:num w:numId="8">
    <w:abstractNumId w:val="2"/>
  </w:num>
  <w:num w:numId="9">
    <w:abstractNumId w:val="48"/>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4"/>
  </w:num>
  <w:num w:numId="14">
    <w:abstractNumId w:val="3"/>
  </w:num>
  <w:num w:numId="15">
    <w:abstractNumId w:val="23"/>
  </w:num>
  <w:num w:numId="16">
    <w:abstractNumId w:val="8"/>
  </w:num>
  <w:num w:numId="17">
    <w:abstractNumId w:val="14"/>
  </w:num>
  <w:num w:numId="18">
    <w:abstractNumId w:val="52"/>
  </w:num>
  <w:num w:numId="19">
    <w:abstractNumId w:val="37"/>
  </w:num>
  <w:num w:numId="20">
    <w:abstractNumId w:val="16"/>
  </w:num>
  <w:num w:numId="21">
    <w:abstractNumId w:val="22"/>
  </w:num>
  <w:num w:numId="22">
    <w:abstractNumId w:val="6"/>
  </w:num>
  <w:num w:numId="23">
    <w:abstractNumId w:val="41"/>
  </w:num>
  <w:num w:numId="24">
    <w:abstractNumId w:val="62"/>
  </w:num>
  <w:num w:numId="25">
    <w:abstractNumId w:val="50"/>
  </w:num>
  <w:num w:numId="26">
    <w:abstractNumId w:val="33"/>
  </w:num>
  <w:num w:numId="27">
    <w:abstractNumId w:val="54"/>
  </w:num>
  <w:num w:numId="28">
    <w:abstractNumId w:val="55"/>
  </w:num>
  <w:num w:numId="29">
    <w:abstractNumId w:val="61"/>
  </w:num>
  <w:num w:numId="30">
    <w:abstractNumId w:val="30"/>
  </w:num>
  <w:num w:numId="31">
    <w:abstractNumId w:val="15"/>
  </w:num>
  <w:num w:numId="32">
    <w:abstractNumId w:val="20"/>
  </w:num>
  <w:num w:numId="33">
    <w:abstractNumId w:val="9"/>
  </w:num>
  <w:num w:numId="34">
    <w:abstractNumId w:val="47"/>
  </w:num>
  <w:num w:numId="35">
    <w:abstractNumId w:val="31"/>
  </w:num>
  <w:num w:numId="36">
    <w:abstractNumId w:val="49"/>
  </w:num>
  <w:num w:numId="37">
    <w:abstractNumId w:val="18"/>
  </w:num>
  <w:num w:numId="38">
    <w:abstractNumId w:val="60"/>
  </w:num>
  <w:num w:numId="39">
    <w:abstractNumId w:val="27"/>
  </w:num>
  <w:num w:numId="40">
    <w:abstractNumId w:val="11"/>
  </w:num>
  <w:num w:numId="41">
    <w:abstractNumId w:val="25"/>
  </w:num>
  <w:num w:numId="42">
    <w:abstractNumId w:val="21"/>
  </w:num>
  <w:num w:numId="43">
    <w:abstractNumId w:val="56"/>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5"/>
  </w:num>
  <w:num w:numId="55">
    <w:abstractNumId w:val="57"/>
  </w:num>
  <w:num w:numId="56">
    <w:abstractNumId w:val="5"/>
  </w:num>
  <w:num w:numId="57">
    <w:abstractNumId w:val="10"/>
  </w:num>
  <w:num w:numId="58">
    <w:abstractNumId w:val="53"/>
  </w:num>
  <w:num w:numId="59">
    <w:abstractNumId w:val="36"/>
  </w:num>
  <w:num w:numId="60">
    <w:abstractNumId w:val="17"/>
  </w:num>
  <w:num w:numId="61">
    <w:abstractNumId w:val="35"/>
  </w:num>
  <w:num w:numId="62">
    <w:abstractNumId w:val="51"/>
  </w:num>
  <w:num w:numId="63">
    <w:abstractNumId w:val="26"/>
  </w:num>
  <w:num w:numId="64">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4F31"/>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789"/>
    <w:rsid w:val="00AC282C"/>
    <w:rsid w:val="00AC29B7"/>
    <w:rsid w:val="00AC2C40"/>
    <w:rsid w:val="00AC30F0"/>
    <w:rsid w:val="00AC428C"/>
    <w:rsid w:val="00AC4A6D"/>
    <w:rsid w:val="00AC4C7E"/>
    <w:rsid w:val="00AC62BA"/>
    <w:rsid w:val="00AC6AA3"/>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60</TotalTime>
  <Pages>1</Pages>
  <Words>20871</Words>
  <Characters>110620</Characters>
  <Application>Microsoft Office Word</Application>
  <DocSecurity>0</DocSecurity>
  <Lines>921</Lines>
  <Paragraphs>26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34</cp:revision>
  <dcterms:created xsi:type="dcterms:W3CDTF">2019-05-15T05:48:00Z</dcterms:created>
  <dcterms:modified xsi:type="dcterms:W3CDTF">2020-12-24T11:11:00Z</dcterms:modified>
</cp:coreProperties>
</file>